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1B97BA" w14:textId="00DB9030" w:rsidR="007E73EF" w:rsidRPr="0076456C" w:rsidRDefault="00CB2AC5" w:rsidP="007E73EF">
      <w:pPr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 xml:space="preserve">Roadmap </w:t>
      </w:r>
      <w:r w:rsidR="008A2AFB">
        <w:rPr>
          <w:b/>
          <w:sz w:val="32"/>
          <w:szCs w:val="32"/>
          <w:u w:val="single"/>
        </w:rPr>
        <w:t>Poster Guidance</w:t>
      </w:r>
    </w:p>
    <w:p w14:paraId="2BEBD06F" w14:textId="77777777" w:rsidR="006E1D0F" w:rsidRPr="006E1D0F" w:rsidRDefault="006E1D0F" w:rsidP="007E73EF">
      <w:pPr>
        <w:jc w:val="center"/>
        <w:rPr>
          <w:b/>
          <w:sz w:val="2"/>
          <w:szCs w:val="2"/>
          <w:u w:val="single"/>
        </w:rPr>
      </w:pPr>
    </w:p>
    <w:p w14:paraId="299781EB" w14:textId="3EDFCDA9" w:rsidR="008F14C2" w:rsidRDefault="008A2AFB" w:rsidP="00E157F0">
      <w:pPr>
        <w:ind w:left="720"/>
        <w:rPr>
          <w:bCs/>
        </w:rPr>
      </w:pPr>
      <w:r>
        <w:rPr>
          <w:bCs/>
        </w:rPr>
        <w:t xml:space="preserve">As a part of this Home Blood Pressure Monitoring pathway resource pack, there are </w:t>
      </w:r>
      <w:r w:rsidR="00CB6AC6">
        <w:rPr>
          <w:bCs/>
        </w:rPr>
        <w:t xml:space="preserve">two </w:t>
      </w:r>
      <w:r>
        <w:rPr>
          <w:bCs/>
        </w:rPr>
        <w:t>PDF posters</w:t>
      </w:r>
      <w:r w:rsidR="00CB6AC6">
        <w:rPr>
          <w:bCs/>
        </w:rPr>
        <w:t xml:space="preserve">. One outlines the </w:t>
      </w:r>
      <w:r w:rsidR="0005156A">
        <w:rPr>
          <w:bCs/>
        </w:rPr>
        <w:t>step-by-step</w:t>
      </w:r>
      <w:r w:rsidR="00CB6AC6">
        <w:rPr>
          <w:bCs/>
        </w:rPr>
        <w:t xml:space="preserve"> approach</w:t>
      </w:r>
      <w:r w:rsidR="00B37FAB">
        <w:rPr>
          <w:bCs/>
        </w:rPr>
        <w:t xml:space="preserve"> </w:t>
      </w:r>
      <w:r w:rsidR="005A69C9">
        <w:rPr>
          <w:bCs/>
        </w:rPr>
        <w:t>for practices who have patients on the pathway, and the other is a reference point for patients who are receiving support</w:t>
      </w:r>
      <w:r w:rsidR="0005156A">
        <w:rPr>
          <w:bCs/>
        </w:rPr>
        <w:t xml:space="preserve"> via the pathway.</w:t>
      </w:r>
    </w:p>
    <w:p w14:paraId="2AE1A590" w14:textId="3B9F8728" w:rsidR="0005156A" w:rsidRDefault="0005156A" w:rsidP="00E157F0">
      <w:pPr>
        <w:ind w:left="720"/>
        <w:rPr>
          <w:bCs/>
        </w:rPr>
      </w:pPr>
      <w:r>
        <w:rPr>
          <w:bCs/>
        </w:rPr>
        <w:t xml:space="preserve">In the top-right of each </w:t>
      </w:r>
      <w:r w:rsidR="005808FB">
        <w:rPr>
          <w:bCs/>
        </w:rPr>
        <w:t>PDF, there is an invisible box that allows you to upload an image of your practice’s logo</w:t>
      </w:r>
      <w:r w:rsidR="009A4B3A">
        <w:rPr>
          <w:bCs/>
        </w:rPr>
        <w:t>, as seen in the screenshot below.</w:t>
      </w:r>
    </w:p>
    <w:p w14:paraId="7210CA7E" w14:textId="3F3C0F4E" w:rsidR="006355AD" w:rsidRDefault="00D040E1" w:rsidP="00E157F0">
      <w:pPr>
        <w:ind w:left="720"/>
        <w:rPr>
          <w:bCs/>
        </w:rPr>
      </w:pPr>
      <w:r>
        <w:rPr>
          <w:noProof/>
        </w:rPr>
        <w:drawing>
          <wp:inline distT="0" distB="0" distL="0" distR="0" wp14:anchorId="42A374BE" wp14:editId="76D06617">
            <wp:extent cx="5293205" cy="2980873"/>
            <wp:effectExtent l="0" t="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1" r:link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2385" cy="29860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463032" w14:textId="77777777" w:rsidR="008C7534" w:rsidRDefault="008C7534" w:rsidP="00E157F0">
      <w:pPr>
        <w:ind w:left="720"/>
        <w:rPr>
          <w:bCs/>
        </w:rPr>
      </w:pPr>
    </w:p>
    <w:p w14:paraId="65954D49" w14:textId="2F2C9B15" w:rsidR="009A4B3A" w:rsidRDefault="009A4B3A" w:rsidP="00E157F0">
      <w:pPr>
        <w:ind w:left="720"/>
        <w:rPr>
          <w:bCs/>
        </w:rPr>
      </w:pPr>
      <w:r>
        <w:rPr>
          <w:bCs/>
        </w:rPr>
        <w:t>Including your practice’s logo is an important part for any patient-facing document as it</w:t>
      </w:r>
      <w:r w:rsidR="00D36937">
        <w:rPr>
          <w:bCs/>
        </w:rPr>
        <w:t xml:space="preserve"> improves engagement </w:t>
      </w:r>
      <w:r w:rsidR="00783424">
        <w:rPr>
          <w:bCs/>
        </w:rPr>
        <w:t xml:space="preserve">and </w:t>
      </w:r>
      <w:r w:rsidR="006355AD">
        <w:rPr>
          <w:bCs/>
        </w:rPr>
        <w:t>consistency with patients when delivering important information.</w:t>
      </w:r>
    </w:p>
    <w:p w14:paraId="5A5B7D0B" w14:textId="77777777" w:rsidR="0005156A" w:rsidRPr="00E157F0" w:rsidRDefault="0005156A" w:rsidP="008C7534">
      <w:pPr>
        <w:rPr>
          <w:i/>
          <w:iCs/>
          <w:sz w:val="18"/>
          <w:szCs w:val="18"/>
        </w:rPr>
      </w:pPr>
    </w:p>
    <w:sectPr w:rsidR="0005156A" w:rsidRPr="00E157F0" w:rsidSect="00F5463D">
      <w:headerReference w:type="default" r:id="rId13"/>
      <w:pgSz w:w="11906" w:h="16838"/>
      <w:pgMar w:top="1440" w:right="1440" w:bottom="1440" w:left="1440" w:header="1361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83354A" w14:textId="77777777" w:rsidR="00804187" w:rsidRDefault="00804187" w:rsidP="00AE5208">
      <w:pPr>
        <w:spacing w:after="0" w:line="240" w:lineRule="auto"/>
      </w:pPr>
      <w:r>
        <w:separator/>
      </w:r>
    </w:p>
  </w:endnote>
  <w:endnote w:type="continuationSeparator" w:id="0">
    <w:p w14:paraId="56B3C915" w14:textId="77777777" w:rsidR="00804187" w:rsidRDefault="00804187" w:rsidP="00AE52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CA76CE" w14:textId="77777777" w:rsidR="00804187" w:rsidRDefault="00804187" w:rsidP="00AE5208">
      <w:pPr>
        <w:spacing w:after="0" w:line="240" w:lineRule="auto"/>
      </w:pPr>
      <w:r>
        <w:separator/>
      </w:r>
    </w:p>
  </w:footnote>
  <w:footnote w:type="continuationSeparator" w:id="0">
    <w:p w14:paraId="6C038F58" w14:textId="77777777" w:rsidR="00804187" w:rsidRDefault="00804187" w:rsidP="00AE52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A3D071" w14:textId="1200D81A" w:rsidR="00AE5208" w:rsidRDefault="007679F1">
    <w:pPr>
      <w:pStyle w:val="Header"/>
    </w:pPr>
    <w:r>
      <w:rPr>
        <w:b/>
        <w:bCs/>
        <w:noProof/>
        <w:sz w:val="36"/>
        <w:szCs w:val="36"/>
        <w:lang w:eastAsia="en-GB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C4EE948" wp14:editId="5D774D12">
              <wp:simplePos x="0" y="0"/>
              <wp:positionH relativeFrom="column">
                <wp:posOffset>6168788</wp:posOffset>
              </wp:positionH>
              <wp:positionV relativeFrom="margin">
                <wp:align>center</wp:align>
              </wp:positionV>
              <wp:extent cx="466725" cy="14794174"/>
              <wp:effectExtent l="0" t="0" r="9525" b="8255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66725" cy="14794174"/>
                      </a:xfrm>
                      <a:prstGeom prst="rect">
                        <a:avLst/>
                      </a:prstGeom>
                      <a:solidFill>
                        <a:srgbClr val="005EB8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0719D46" id="Rectangle 2" o:spid="_x0000_s1026" style="position:absolute;margin-left:485.75pt;margin-top:0;width:36.75pt;height:1164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center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" fillcolor="#005eb8" stroked="f" strokeweight="1pt">
              <w10:wrap anchory="margin"/>
            </v:rect>
          </w:pict>
        </mc:Fallback>
      </mc:AlternateContent>
    </w:r>
    <w:r w:rsidR="00F5463D"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4D9704C2" wp14:editId="456F29F2">
          <wp:simplePos x="0" y="0"/>
          <wp:positionH relativeFrom="column">
            <wp:posOffset>-695325</wp:posOffset>
          </wp:positionH>
          <wp:positionV relativeFrom="paragraph">
            <wp:posOffset>-687705</wp:posOffset>
          </wp:positionV>
          <wp:extent cx="2457450" cy="735965"/>
          <wp:effectExtent l="0" t="0" r="0" b="6985"/>
          <wp:wrapThrough wrapText="bothSides">
            <wp:wrapPolygon edited="0">
              <wp:start x="4019" y="0"/>
              <wp:lineTo x="0" y="7827"/>
              <wp:lineTo x="0" y="13418"/>
              <wp:lineTo x="4186" y="21246"/>
              <wp:lineTo x="5023" y="21246"/>
              <wp:lineTo x="21433" y="19009"/>
              <wp:lineTo x="21433" y="1677"/>
              <wp:lineTo x="5191" y="0"/>
              <wp:lineTo x="4019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57450" cy="7359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0B283B"/>
    <w:multiLevelType w:val="hybridMultilevel"/>
    <w:tmpl w:val="28743612"/>
    <w:lvl w:ilvl="0" w:tplc="3CACE57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16A8E"/>
    <w:multiLevelType w:val="hybridMultilevel"/>
    <w:tmpl w:val="4F668F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7B0D64"/>
    <w:multiLevelType w:val="hybridMultilevel"/>
    <w:tmpl w:val="D5CC83B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514F30"/>
    <w:multiLevelType w:val="hybridMultilevel"/>
    <w:tmpl w:val="DA3480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634AA5"/>
    <w:multiLevelType w:val="hybridMultilevel"/>
    <w:tmpl w:val="ACB893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36599F"/>
    <w:multiLevelType w:val="hybridMultilevel"/>
    <w:tmpl w:val="7CD6A0A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6C0946"/>
    <w:multiLevelType w:val="hybridMultilevel"/>
    <w:tmpl w:val="E8A6A6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326E54"/>
    <w:multiLevelType w:val="hybridMultilevel"/>
    <w:tmpl w:val="A0CE7FC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7"/>
  </w:num>
  <w:num w:numId="3">
    <w:abstractNumId w:val="2"/>
  </w:num>
  <w:num w:numId="4">
    <w:abstractNumId w:val="1"/>
  </w:num>
  <w:num w:numId="5">
    <w:abstractNumId w:val="6"/>
  </w:num>
  <w:num w:numId="6">
    <w:abstractNumId w:val="0"/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CkibGlkZG5pZmhko6SsGpxcWZ+XkgBZa1AH5V5JosAAAA"/>
  </w:docVars>
  <w:rsids>
    <w:rsidRoot w:val="00AE5208"/>
    <w:rsid w:val="000407A5"/>
    <w:rsid w:val="00041CA2"/>
    <w:rsid w:val="00044331"/>
    <w:rsid w:val="0005156A"/>
    <w:rsid w:val="00066D92"/>
    <w:rsid w:val="0008156D"/>
    <w:rsid w:val="000C68F7"/>
    <w:rsid w:val="000E5FDE"/>
    <w:rsid w:val="00142777"/>
    <w:rsid w:val="001439F6"/>
    <w:rsid w:val="0017094A"/>
    <w:rsid w:val="00190F0D"/>
    <w:rsid w:val="001A3277"/>
    <w:rsid w:val="001A3675"/>
    <w:rsid w:val="001C044E"/>
    <w:rsid w:val="001D72B5"/>
    <w:rsid w:val="001F2AD8"/>
    <w:rsid w:val="00206E17"/>
    <w:rsid w:val="0021614E"/>
    <w:rsid w:val="0023160D"/>
    <w:rsid w:val="00232D23"/>
    <w:rsid w:val="00234F72"/>
    <w:rsid w:val="00244DF8"/>
    <w:rsid w:val="00265954"/>
    <w:rsid w:val="00275597"/>
    <w:rsid w:val="0027717E"/>
    <w:rsid w:val="002836DC"/>
    <w:rsid w:val="00297BC4"/>
    <w:rsid w:val="002C7B3D"/>
    <w:rsid w:val="002F354F"/>
    <w:rsid w:val="002F54FC"/>
    <w:rsid w:val="002F724A"/>
    <w:rsid w:val="00342B8F"/>
    <w:rsid w:val="003432C6"/>
    <w:rsid w:val="00351D91"/>
    <w:rsid w:val="00380C02"/>
    <w:rsid w:val="003B509D"/>
    <w:rsid w:val="003E37E1"/>
    <w:rsid w:val="00416F1A"/>
    <w:rsid w:val="004745E4"/>
    <w:rsid w:val="00480ED7"/>
    <w:rsid w:val="004D4F20"/>
    <w:rsid w:val="004E27A7"/>
    <w:rsid w:val="004E2C8F"/>
    <w:rsid w:val="004F0E38"/>
    <w:rsid w:val="00521DB1"/>
    <w:rsid w:val="00522BD8"/>
    <w:rsid w:val="005271B5"/>
    <w:rsid w:val="00533E9D"/>
    <w:rsid w:val="0053570B"/>
    <w:rsid w:val="0055359B"/>
    <w:rsid w:val="005556DC"/>
    <w:rsid w:val="00560892"/>
    <w:rsid w:val="00563896"/>
    <w:rsid w:val="00570BC6"/>
    <w:rsid w:val="005808FB"/>
    <w:rsid w:val="00582AC8"/>
    <w:rsid w:val="00594971"/>
    <w:rsid w:val="005A69C9"/>
    <w:rsid w:val="006355AD"/>
    <w:rsid w:val="006603C2"/>
    <w:rsid w:val="006E1D0F"/>
    <w:rsid w:val="006E64AE"/>
    <w:rsid w:val="0071398C"/>
    <w:rsid w:val="00720CB7"/>
    <w:rsid w:val="0076456C"/>
    <w:rsid w:val="007679F1"/>
    <w:rsid w:val="00783424"/>
    <w:rsid w:val="00792D2B"/>
    <w:rsid w:val="007B2C84"/>
    <w:rsid w:val="007B309E"/>
    <w:rsid w:val="007B4EC0"/>
    <w:rsid w:val="007D0DB4"/>
    <w:rsid w:val="007E73EF"/>
    <w:rsid w:val="007F49D6"/>
    <w:rsid w:val="00804187"/>
    <w:rsid w:val="00805635"/>
    <w:rsid w:val="008273EE"/>
    <w:rsid w:val="00835651"/>
    <w:rsid w:val="00840D41"/>
    <w:rsid w:val="00872430"/>
    <w:rsid w:val="008777D2"/>
    <w:rsid w:val="00881949"/>
    <w:rsid w:val="00891944"/>
    <w:rsid w:val="00891DF0"/>
    <w:rsid w:val="008A2AFB"/>
    <w:rsid w:val="008C3255"/>
    <w:rsid w:val="008C7534"/>
    <w:rsid w:val="008F14C2"/>
    <w:rsid w:val="009512B5"/>
    <w:rsid w:val="0097724D"/>
    <w:rsid w:val="00993099"/>
    <w:rsid w:val="009A4B3A"/>
    <w:rsid w:val="009B1FBF"/>
    <w:rsid w:val="009B5738"/>
    <w:rsid w:val="009D62C7"/>
    <w:rsid w:val="009E50FF"/>
    <w:rsid w:val="009E5E18"/>
    <w:rsid w:val="00A03502"/>
    <w:rsid w:val="00A07ECB"/>
    <w:rsid w:val="00A175D0"/>
    <w:rsid w:val="00A36319"/>
    <w:rsid w:val="00A677D9"/>
    <w:rsid w:val="00A90DEB"/>
    <w:rsid w:val="00A91D71"/>
    <w:rsid w:val="00AB2CA7"/>
    <w:rsid w:val="00AB7EE1"/>
    <w:rsid w:val="00AE5208"/>
    <w:rsid w:val="00AF29D2"/>
    <w:rsid w:val="00AF39D2"/>
    <w:rsid w:val="00B056E3"/>
    <w:rsid w:val="00B1068E"/>
    <w:rsid w:val="00B16213"/>
    <w:rsid w:val="00B173FE"/>
    <w:rsid w:val="00B36B05"/>
    <w:rsid w:val="00B37FAB"/>
    <w:rsid w:val="00B401B7"/>
    <w:rsid w:val="00B40934"/>
    <w:rsid w:val="00B514BB"/>
    <w:rsid w:val="00B64837"/>
    <w:rsid w:val="00B97800"/>
    <w:rsid w:val="00BA2409"/>
    <w:rsid w:val="00BB067D"/>
    <w:rsid w:val="00BD0F23"/>
    <w:rsid w:val="00BD408C"/>
    <w:rsid w:val="00C12BEA"/>
    <w:rsid w:val="00C33247"/>
    <w:rsid w:val="00C4032B"/>
    <w:rsid w:val="00C43ADB"/>
    <w:rsid w:val="00C80B3A"/>
    <w:rsid w:val="00C85D7B"/>
    <w:rsid w:val="00C92890"/>
    <w:rsid w:val="00CB26F9"/>
    <w:rsid w:val="00CB2AC5"/>
    <w:rsid w:val="00CB6AC6"/>
    <w:rsid w:val="00CB6C2F"/>
    <w:rsid w:val="00CC625F"/>
    <w:rsid w:val="00CC67D0"/>
    <w:rsid w:val="00CD16BD"/>
    <w:rsid w:val="00CE0368"/>
    <w:rsid w:val="00CE0CF4"/>
    <w:rsid w:val="00D0093A"/>
    <w:rsid w:val="00D040E1"/>
    <w:rsid w:val="00D066A0"/>
    <w:rsid w:val="00D10319"/>
    <w:rsid w:val="00D10EA1"/>
    <w:rsid w:val="00D14AA1"/>
    <w:rsid w:val="00D36937"/>
    <w:rsid w:val="00D42C88"/>
    <w:rsid w:val="00D747AC"/>
    <w:rsid w:val="00DB0DCC"/>
    <w:rsid w:val="00DB2F47"/>
    <w:rsid w:val="00DB496B"/>
    <w:rsid w:val="00DC4D91"/>
    <w:rsid w:val="00DC5FF1"/>
    <w:rsid w:val="00DD31A4"/>
    <w:rsid w:val="00E02D48"/>
    <w:rsid w:val="00E05E22"/>
    <w:rsid w:val="00E10866"/>
    <w:rsid w:val="00E13E22"/>
    <w:rsid w:val="00E157F0"/>
    <w:rsid w:val="00E16EF6"/>
    <w:rsid w:val="00E5697E"/>
    <w:rsid w:val="00E60886"/>
    <w:rsid w:val="00E61EE9"/>
    <w:rsid w:val="00E86B6E"/>
    <w:rsid w:val="00E87329"/>
    <w:rsid w:val="00E92E05"/>
    <w:rsid w:val="00EA1E53"/>
    <w:rsid w:val="00EB3104"/>
    <w:rsid w:val="00ED799F"/>
    <w:rsid w:val="00EF0BB7"/>
    <w:rsid w:val="00EF3FD1"/>
    <w:rsid w:val="00F04149"/>
    <w:rsid w:val="00F35FD0"/>
    <w:rsid w:val="00F45677"/>
    <w:rsid w:val="00F5463D"/>
    <w:rsid w:val="00F748A3"/>
    <w:rsid w:val="00F97D84"/>
    <w:rsid w:val="00FA47A9"/>
    <w:rsid w:val="00FA6B1B"/>
    <w:rsid w:val="00FB3E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5613007"/>
  <w15:docId w15:val="{DA6804E7-4420-4D6A-B262-AEFA68D6B3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086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52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5208"/>
  </w:style>
  <w:style w:type="paragraph" w:styleId="Footer">
    <w:name w:val="footer"/>
    <w:basedOn w:val="Normal"/>
    <w:link w:val="FooterChar"/>
    <w:uiPriority w:val="99"/>
    <w:unhideWhenUsed/>
    <w:rsid w:val="00AE52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5208"/>
  </w:style>
  <w:style w:type="paragraph" w:styleId="ListParagraph">
    <w:name w:val="List Paragraph"/>
    <w:basedOn w:val="Normal"/>
    <w:uiPriority w:val="34"/>
    <w:qFormat/>
    <w:rsid w:val="00AE520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43ADB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35651"/>
    <w:rPr>
      <w:color w:val="954F72" w:themeColor="followedHyperlink"/>
      <w:u w:val="single"/>
    </w:rPr>
  </w:style>
  <w:style w:type="table" w:styleId="TableGrid">
    <w:name w:val="Table Grid"/>
    <w:basedOn w:val="TableNormal"/>
    <w:uiPriority w:val="59"/>
    <w:rsid w:val="00560892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9614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cid:image001.png@01D720B5.AE4CD800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B895B0150DBF41A34BF2E8D53763BA" ma:contentTypeVersion="13" ma:contentTypeDescription="Create a new document." ma:contentTypeScope="" ma:versionID="c774bba67bb1455243782f61e8dfab13">
  <xsd:schema xmlns:xsd="http://www.w3.org/2001/XMLSchema" xmlns:xs="http://www.w3.org/2001/XMLSchema" xmlns:p="http://schemas.microsoft.com/office/2006/metadata/properties" xmlns:ns2="0e5c574b-49c6-40cc-82d9-47948fa4d51c" xmlns:ns3="bb85d086-ee1a-4af6-8735-0653ff74b3de" targetNamespace="http://schemas.microsoft.com/office/2006/metadata/properties" ma:root="true" ma:fieldsID="2d008ddc439ddf6890046b8cbf42c96f" ns2:_="" ns3:_="">
    <xsd:import namespace="0e5c574b-49c6-40cc-82d9-47948fa4d51c"/>
    <xsd:import namespace="bb85d086-ee1a-4af6-8735-0653ff74b3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5c574b-49c6-40cc-82d9-47948fa4d5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85d086-ee1a-4af6-8735-0653ff74b3d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b85d086-ee1a-4af6-8735-0653ff74b3de">
      <UserInfo>
        <DisplayName>Graham Stokoe</DisplayName>
        <AccountId>16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4FCC20-01AB-4E13-9E73-EAE8A719A1DD}"/>
</file>

<file path=customXml/itemProps2.xml><?xml version="1.0" encoding="utf-8"?>
<ds:datastoreItem xmlns:ds="http://schemas.openxmlformats.org/officeDocument/2006/customXml" ds:itemID="{4502300D-6069-4746-AE30-A3C025DF7C15}">
  <ds:schemaRefs>
    <ds:schemaRef ds:uri="http://schemas.microsoft.com/office/2006/metadata/properties"/>
    <ds:schemaRef ds:uri="http://schemas.microsoft.com/office/infopath/2007/PartnerControls"/>
    <ds:schemaRef ds:uri="bb85d086-ee1a-4af6-8735-0653ff74b3de"/>
  </ds:schemaRefs>
</ds:datastoreItem>
</file>

<file path=customXml/itemProps3.xml><?xml version="1.0" encoding="utf-8"?>
<ds:datastoreItem xmlns:ds="http://schemas.openxmlformats.org/officeDocument/2006/customXml" ds:itemID="{944314B1-FDEC-48F0-A8C9-21475BBBA0D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69A0EA3-4E64-4379-8048-E4062C6CE0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94</Words>
  <Characters>54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S</Company>
  <LinksUpToDate>false</LinksUpToDate>
  <CharactersWithSpaces>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art Kirby</dc:creator>
  <cp:lastModifiedBy>Stuart Kirby</cp:lastModifiedBy>
  <cp:revision>15</cp:revision>
  <dcterms:created xsi:type="dcterms:W3CDTF">2021-03-24T14:19:00Z</dcterms:created>
  <dcterms:modified xsi:type="dcterms:W3CDTF">2021-03-24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B895B0150DBF41A34BF2E8D53763BA</vt:lpwstr>
  </property>
</Properties>
</file>